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61C6C" w14:textId="0F3E0B9F" w:rsidR="0096316A" w:rsidRDefault="0096316A" w:rsidP="0096316A">
      <w:pPr>
        <w:ind w:firstLine="720"/>
        <w:jc w:val="center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389F5F92" wp14:editId="5A5095D2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1299845" cy="768985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owa_SBDC_Color_Logo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845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7F461" w14:textId="7AE3C65E" w:rsidR="00C704DD" w:rsidRDefault="00DE03A5" w:rsidP="0096316A">
      <w:pPr>
        <w:ind w:firstLine="720"/>
        <w:jc w:val="center"/>
      </w:pPr>
      <w:r>
        <w:t>For free resources and counseling – reach out to any of our 15 centers across the state. 515-294-2030 or go to our website to REQUEST COUNSELING</w:t>
      </w:r>
    </w:p>
    <w:p w14:paraId="3895562A" w14:textId="2489C4F4" w:rsidR="00982F95" w:rsidRPr="00DE03A5" w:rsidRDefault="007D59B6" w:rsidP="00DE03A5">
      <w:pPr>
        <w:tabs>
          <w:tab w:val="left" w:pos="2020"/>
          <w:tab w:val="center" w:pos="4680"/>
        </w:tabs>
        <w:jc w:val="center"/>
        <w:rPr>
          <w:rFonts w:asciiTheme="majorHAnsi" w:hAnsiTheme="majorHAnsi" w:cstheme="majorHAnsi"/>
          <w:b/>
          <w:bCs/>
          <w:sz w:val="22"/>
          <w:szCs w:val="22"/>
        </w:rPr>
      </w:pPr>
      <w:hyperlink r:id="rId6" w:history="1">
        <w:r w:rsidR="00DE03A5" w:rsidRPr="006569D8">
          <w:rPr>
            <w:rStyle w:val="Hyperlink"/>
            <w:rFonts w:asciiTheme="majorHAnsi" w:hAnsiTheme="majorHAnsi" w:cstheme="majorHAnsi"/>
            <w:b/>
            <w:bCs/>
            <w:sz w:val="22"/>
            <w:szCs w:val="22"/>
          </w:rPr>
          <w:t>www.iowasbdc.org</w:t>
        </w:r>
      </w:hyperlink>
      <w:r w:rsidR="00DE03A5">
        <w:rPr>
          <w:rFonts w:asciiTheme="majorHAnsi" w:hAnsiTheme="majorHAnsi" w:cstheme="majorHAnsi"/>
          <w:b/>
          <w:bCs/>
          <w:sz w:val="22"/>
          <w:szCs w:val="22"/>
        </w:rPr>
        <w:t xml:space="preserve">  /  </w:t>
      </w:r>
      <w:hyperlink r:id="rId7" w:history="1">
        <w:r w:rsidR="00DE03A5" w:rsidRPr="00DE03A5">
          <w:rPr>
            <w:rStyle w:val="Hyperlink"/>
            <w:rFonts w:asciiTheme="majorHAnsi" w:hAnsiTheme="majorHAnsi" w:cstheme="majorHAnsi"/>
            <w:b/>
            <w:bCs/>
            <w:sz w:val="22"/>
            <w:szCs w:val="22"/>
          </w:rPr>
          <w:t>www.iowasbdc.org/COVID-19</w:t>
        </w:r>
      </w:hyperlink>
    </w:p>
    <w:p w14:paraId="7F97201D" w14:textId="77777777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0C8C83B6" w14:textId="51F1E5C3" w:rsidR="00B458A4" w:rsidRPr="00993184" w:rsidRDefault="004443A7" w:rsidP="004443A7">
      <w:pPr>
        <w:jc w:val="center"/>
        <w:rPr>
          <w:rFonts w:asciiTheme="majorHAnsi" w:hAnsiTheme="majorHAnsi" w:cstheme="majorHAnsi"/>
          <w:b/>
          <w:bCs/>
          <w:color w:val="002060"/>
        </w:rPr>
      </w:pPr>
      <w:r w:rsidRPr="00993184">
        <w:rPr>
          <w:rFonts w:asciiTheme="majorHAnsi" w:hAnsiTheme="majorHAnsi" w:cstheme="majorHAnsi"/>
          <w:b/>
          <w:bCs/>
          <w:color w:val="002060"/>
        </w:rPr>
        <w:t>Iowa Assistance During COVID-19</w:t>
      </w:r>
      <w:r w:rsidR="0001485C" w:rsidRPr="00993184">
        <w:rPr>
          <w:rFonts w:asciiTheme="majorHAnsi" w:hAnsiTheme="majorHAnsi" w:cstheme="majorHAnsi"/>
          <w:b/>
          <w:bCs/>
          <w:color w:val="002060"/>
        </w:rPr>
        <w:t xml:space="preserve"> – v. 3/27/20</w:t>
      </w:r>
    </w:p>
    <w:p w14:paraId="6DD5D7EB" w14:textId="3FC93653" w:rsidR="004443A7" w:rsidRDefault="004443A7" w:rsidP="004443A7">
      <w:pPr>
        <w:jc w:val="center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</w:p>
    <w:p w14:paraId="2535F3FB" w14:textId="41888A2D" w:rsidR="004443A7" w:rsidRDefault="004443A7" w:rsidP="004443A7">
      <w:pPr>
        <w:rPr>
          <w:rFonts w:asciiTheme="majorHAnsi" w:hAnsiTheme="majorHAnsi" w:cstheme="majorHAnsi"/>
          <w:color w:val="FF0000"/>
          <w:sz w:val="22"/>
          <w:szCs w:val="22"/>
          <w:u w:val="single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Small Business Relief Grants</w:t>
      </w:r>
      <w:r w:rsidRPr="004443A7"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  <w:t xml:space="preserve"> - </w:t>
      </w:r>
      <w:r w:rsidRPr="004443A7">
        <w:rPr>
          <w:rFonts w:asciiTheme="majorHAnsi" w:hAnsiTheme="majorHAnsi" w:cstheme="majorHAnsi"/>
          <w:color w:val="FF0000"/>
          <w:sz w:val="22"/>
          <w:szCs w:val="22"/>
          <w:u w:val="single"/>
        </w:rPr>
        <w:t>Application Deadline</w:t>
      </w:r>
      <w:r w:rsidR="001953D1">
        <w:rPr>
          <w:rFonts w:asciiTheme="majorHAnsi" w:hAnsiTheme="majorHAnsi" w:cstheme="majorHAnsi"/>
          <w:color w:val="FF0000"/>
          <w:sz w:val="22"/>
          <w:szCs w:val="22"/>
          <w:u w:val="single"/>
        </w:rPr>
        <w:t>: March 31, 2020</w:t>
      </w:r>
      <w:r w:rsidR="009B7BF1">
        <w:rPr>
          <w:rFonts w:asciiTheme="majorHAnsi" w:hAnsiTheme="majorHAnsi" w:cstheme="majorHAnsi"/>
          <w:color w:val="FF0000"/>
          <w:sz w:val="22"/>
          <w:szCs w:val="22"/>
          <w:u w:val="single"/>
        </w:rPr>
        <w:t xml:space="preserve"> NOON</w:t>
      </w:r>
    </w:p>
    <w:p w14:paraId="1DF4F089" w14:textId="4F6E1357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Apply here:</w:t>
      </w:r>
      <w:r w:rsidR="00D4380B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8" w:history="1">
        <w:r w:rsidR="00D4380B"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economicdevelopment.com/reliefgrants</w:t>
        </w:r>
      </w:hyperlink>
      <w:r w:rsidR="00D438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67C91A21" w14:textId="644905B6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Who</w:t>
      </w:r>
      <w:r w:rsidR="00E1031E" w:rsidRPr="00993184">
        <w:rPr>
          <w:rFonts w:asciiTheme="majorHAnsi" w:hAnsiTheme="majorHAnsi" w:cstheme="majorHAnsi"/>
          <w:color w:val="0070C0"/>
          <w:sz w:val="22"/>
          <w:szCs w:val="22"/>
        </w:rPr>
        <w:t>:</w:t>
      </w: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Businesses with 2 – 25 employees</w:t>
      </w:r>
      <w:r w:rsidR="00D4380B">
        <w:rPr>
          <w:rFonts w:asciiTheme="majorHAnsi" w:hAnsiTheme="majorHAnsi" w:cstheme="majorHAnsi"/>
          <w:color w:val="000000" w:themeColor="text1"/>
          <w:sz w:val="22"/>
          <w:szCs w:val="22"/>
        </w:rPr>
        <w:t>, physical location in Iowa</w:t>
      </w:r>
      <w:r w:rsidR="001953D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nd disruption</w:t>
      </w:r>
      <w:r w:rsidR="00D438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ue to COVID-19</w:t>
      </w:r>
    </w:p>
    <w:p w14:paraId="4FD3F7FB" w14:textId="51EE2FF0" w:rsidR="004443A7" w:rsidRDefault="00E1031E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Amount:</w:t>
      </w:r>
      <w:r w:rsidR="004443A7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$5K - $25K</w:t>
      </w:r>
    </w:p>
    <w:p w14:paraId="0BD5A70B" w14:textId="480A2861" w:rsidR="00A05B6F" w:rsidRPr="007E4780" w:rsidRDefault="004443A7" w:rsidP="00A05B6F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Materials Required:</w:t>
      </w:r>
      <w:r w:rsidR="00D4380B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r w:rsidR="00A05B6F" w:rsidRPr="007E4780">
        <w:rPr>
          <w:rFonts w:asciiTheme="majorHAnsi" w:hAnsiTheme="majorHAnsi" w:cstheme="majorHAnsi"/>
          <w:color w:val="000000"/>
          <w:sz w:val="22"/>
          <w:szCs w:val="22"/>
        </w:rPr>
        <w:t xml:space="preserve">3-month income statement Dec 19 - Feb 20, Revenues March 2019, Revenues March 2020 to date, </w:t>
      </w:r>
      <w:r w:rsidR="00A05B6F">
        <w:rPr>
          <w:rFonts w:asciiTheme="majorHAnsi" w:hAnsiTheme="majorHAnsi" w:cstheme="majorHAnsi"/>
          <w:color w:val="000000"/>
          <w:sz w:val="22"/>
          <w:szCs w:val="22"/>
        </w:rPr>
        <w:t xml:space="preserve">current </w:t>
      </w:r>
      <w:r w:rsidR="00A05B6F" w:rsidRPr="007E4780">
        <w:rPr>
          <w:rFonts w:asciiTheme="majorHAnsi" w:hAnsiTheme="majorHAnsi" w:cstheme="majorHAnsi"/>
          <w:color w:val="000000"/>
          <w:sz w:val="22"/>
          <w:szCs w:val="22"/>
        </w:rPr>
        <w:t>Balance Sheet, Payroll Prior to March 17th 2020, Completed W-9 (see application)</w:t>
      </w:r>
      <w:r w:rsidR="00A05B6F">
        <w:rPr>
          <w:rFonts w:asciiTheme="majorHAnsi" w:hAnsiTheme="majorHAnsi" w:cstheme="majorHAnsi"/>
          <w:color w:val="000000"/>
          <w:sz w:val="22"/>
          <w:szCs w:val="22"/>
        </w:rPr>
        <w:t>, business formation date, impact description, loss of revenue 3/15 – 4/15, # of employees working remotely, use of funds</w:t>
      </w:r>
    </w:p>
    <w:p w14:paraId="2CFC88D3" w14:textId="1E761449" w:rsidR="007E4780" w:rsidRPr="007E4780" w:rsidRDefault="004443A7" w:rsidP="007E4780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Other Reason to Apply</w:t>
      </w:r>
      <w:r w:rsidR="00D4380B">
        <w:rPr>
          <w:rFonts w:asciiTheme="majorHAnsi" w:hAnsiTheme="majorHAnsi" w:cstheme="majorHAnsi"/>
          <w:color w:val="000000" w:themeColor="text1"/>
          <w:sz w:val="22"/>
          <w:szCs w:val="22"/>
        </w:rPr>
        <w:t>: for sales, compensating use, withholding tax deferrals</w:t>
      </w:r>
    </w:p>
    <w:p w14:paraId="482D6C65" w14:textId="11A42F8B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62C09A98" w14:textId="22708679" w:rsidR="004443A7" w:rsidRP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Sales</w:t>
      </w:r>
      <w:r w:rsidR="00D4380B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 xml:space="preserve">, 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 xml:space="preserve">Compensating Use </w:t>
      </w:r>
      <w:r w:rsidR="00D4380B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 xml:space="preserve">&amp; Withholding 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Tax Deferral</w:t>
      </w:r>
      <w:r w:rsidR="00D4380B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s</w:t>
      </w:r>
      <w:r w:rsidR="001953D1" w:rsidRPr="001953D1">
        <w:rPr>
          <w:rFonts w:asciiTheme="majorHAnsi" w:hAnsiTheme="majorHAnsi" w:cstheme="majorHAnsi"/>
          <w:color w:val="FF0000"/>
          <w:sz w:val="22"/>
          <w:szCs w:val="22"/>
          <w:u w:val="single"/>
        </w:rPr>
        <w:t xml:space="preserve"> </w:t>
      </w:r>
      <w:r w:rsidR="001953D1" w:rsidRPr="004443A7">
        <w:rPr>
          <w:rFonts w:asciiTheme="majorHAnsi" w:hAnsiTheme="majorHAnsi" w:cstheme="majorHAnsi"/>
          <w:color w:val="FF0000"/>
          <w:sz w:val="22"/>
          <w:szCs w:val="22"/>
          <w:u w:val="single"/>
        </w:rPr>
        <w:t>Application Deadline</w:t>
      </w:r>
      <w:r w:rsidR="001953D1">
        <w:rPr>
          <w:rFonts w:asciiTheme="majorHAnsi" w:hAnsiTheme="majorHAnsi" w:cstheme="majorHAnsi"/>
          <w:color w:val="FF0000"/>
          <w:sz w:val="22"/>
          <w:szCs w:val="22"/>
          <w:u w:val="single"/>
        </w:rPr>
        <w:t>: March 31, 2020</w:t>
      </w:r>
      <w:r w:rsidR="009B7BF1">
        <w:rPr>
          <w:rFonts w:asciiTheme="majorHAnsi" w:hAnsiTheme="majorHAnsi" w:cstheme="majorHAnsi"/>
          <w:color w:val="FF0000"/>
          <w:sz w:val="22"/>
          <w:szCs w:val="22"/>
          <w:u w:val="single"/>
        </w:rPr>
        <w:t xml:space="preserve"> NOON</w:t>
      </w:r>
    </w:p>
    <w:p w14:paraId="446D4E06" w14:textId="142D6589" w:rsidR="004443A7" w:rsidRDefault="001953D1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</w:rPr>
        <w:t>Uses the</w:t>
      </w:r>
      <w:r w:rsidR="004443A7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Small Business Relief Grant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pplication – ok to use, even if not in 2 – 25 employee </w:t>
      </w:r>
      <w:r w:rsidR="00F6466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ategory </w:t>
      </w:r>
    </w:p>
    <w:p w14:paraId="25BE37B2" w14:textId="4F001E75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Apply here:</w:t>
      </w:r>
      <w:r w:rsidR="00D4380B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9" w:history="1">
        <w:r w:rsidR="00D4380B"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economicdevelopment.com/reliefgrants</w:t>
        </w:r>
      </w:hyperlink>
    </w:p>
    <w:p w14:paraId="529D3E4D" w14:textId="34854780" w:rsidR="001953D1" w:rsidRDefault="001953D1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Who</w:t>
      </w:r>
      <w:r w:rsidR="00E1031E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: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Businesses with physical location in Iowa and disruption due to COVID-19</w:t>
      </w:r>
    </w:p>
    <w:p w14:paraId="3A9A43C2" w14:textId="4B264736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1686C560" w14:textId="101FB850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 xml:space="preserve">Targeted Small Business Relief Grants for Sole </w:t>
      </w:r>
      <w:r w:rsidR="00E1031E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Operat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ors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Pr="004443A7">
        <w:rPr>
          <w:rFonts w:asciiTheme="majorHAnsi" w:hAnsiTheme="majorHAnsi" w:cstheme="majorHAnsi"/>
          <w:color w:val="FF0000"/>
          <w:sz w:val="22"/>
          <w:szCs w:val="22"/>
          <w:u w:val="single"/>
        </w:rPr>
        <w:t>Application Deadline</w:t>
      </w:r>
      <w:r w:rsidR="001953D1">
        <w:rPr>
          <w:rFonts w:asciiTheme="majorHAnsi" w:hAnsiTheme="majorHAnsi" w:cstheme="majorHAnsi"/>
          <w:color w:val="FF0000"/>
          <w:sz w:val="22"/>
          <w:szCs w:val="22"/>
          <w:u w:val="single"/>
        </w:rPr>
        <w:t>: April</w:t>
      </w:r>
      <w:r w:rsidR="007E4780">
        <w:rPr>
          <w:rFonts w:asciiTheme="majorHAnsi" w:hAnsiTheme="majorHAnsi" w:cstheme="majorHAnsi"/>
          <w:color w:val="FF0000"/>
          <w:sz w:val="22"/>
          <w:szCs w:val="22"/>
          <w:u w:val="single"/>
        </w:rPr>
        <w:t xml:space="preserve"> 10,</w:t>
      </w:r>
      <w:r w:rsidR="001953D1">
        <w:rPr>
          <w:rFonts w:asciiTheme="majorHAnsi" w:hAnsiTheme="majorHAnsi" w:cstheme="majorHAnsi"/>
          <w:color w:val="FF0000"/>
          <w:sz w:val="22"/>
          <w:szCs w:val="22"/>
          <w:u w:val="single"/>
        </w:rPr>
        <w:t xml:space="preserve"> 2020</w:t>
      </w:r>
    </w:p>
    <w:p w14:paraId="1FD7A8BE" w14:textId="50D8F619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Apply here:</w:t>
      </w:r>
      <w:r w:rsidR="001953D1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10" w:history="1">
        <w:r w:rsidR="001953D1"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economicdevelopment.com/Entrepreneurial/TSB</w:t>
        </w:r>
      </w:hyperlink>
      <w:r w:rsidR="001953D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3E619CAB" w14:textId="6B3466B9" w:rsidR="00E1031E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Who</w:t>
      </w:r>
      <w:r w:rsidR="00E1031E" w:rsidRPr="00993184">
        <w:rPr>
          <w:rFonts w:asciiTheme="majorHAnsi" w:hAnsiTheme="majorHAnsi" w:cstheme="majorHAnsi"/>
          <w:color w:val="0070C0"/>
          <w:sz w:val="22"/>
          <w:szCs w:val="22"/>
        </w:rPr>
        <w:t>:</w:t>
      </w: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r w:rsidR="00E1031E">
        <w:rPr>
          <w:rFonts w:asciiTheme="majorHAnsi" w:hAnsiTheme="majorHAnsi" w:cstheme="majorHAnsi"/>
          <w:color w:val="000000" w:themeColor="text1"/>
          <w:sz w:val="22"/>
          <w:szCs w:val="22"/>
        </w:rPr>
        <w:t>Sole Operator businesses (</w:t>
      </w:r>
      <w:r w:rsidR="00E1031E" w:rsidRPr="007E4780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o employees apart from owner</w:t>
      </w:r>
      <w:r w:rsidR="00E1031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) that are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Certified Targeted Small Businesses</w:t>
      </w:r>
      <w:r w:rsidR="007E478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by State of Iowa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  <w:t>or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those that will have applied for certification before application deadlin</w:t>
      </w:r>
      <w:r w:rsidR="007E4780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 - </w:t>
      </w:r>
      <w:r w:rsidR="007E4780" w:rsidRPr="007E4780">
        <w:rPr>
          <w:rFonts w:asciiTheme="majorHAnsi" w:hAnsiTheme="majorHAnsi" w:cstheme="majorHAnsi"/>
          <w:color w:val="000000"/>
          <w:sz w:val="22"/>
          <w:szCs w:val="22"/>
        </w:rPr>
        <w:t>Business must be in existence for 12 months prior to April 10</w:t>
      </w:r>
      <w:r w:rsidR="009B4F7B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F8697AD" w14:textId="77777777" w:rsidR="007E4780" w:rsidRDefault="00E1031E" w:rsidP="007E4780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Amount: </w:t>
      </w:r>
      <w:r w:rsidR="007E4780">
        <w:rPr>
          <w:rFonts w:asciiTheme="majorHAnsi" w:hAnsiTheme="majorHAnsi" w:cstheme="majorHAnsi"/>
          <w:color w:val="000000" w:themeColor="text1"/>
          <w:sz w:val="22"/>
          <w:szCs w:val="22"/>
        </w:rPr>
        <w:t>$5K -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$10K</w:t>
      </w:r>
    </w:p>
    <w:p w14:paraId="05A7DECA" w14:textId="4268F839" w:rsidR="007E4780" w:rsidRPr="007E4780" w:rsidRDefault="007E4780" w:rsidP="007E4780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Materials required:</w:t>
      </w:r>
      <w:r w:rsidRPr="00993184">
        <w:rPr>
          <w:rStyle w:val="apple-converted-space"/>
          <w:rFonts w:ascii="Tahoma" w:hAnsi="Tahoma" w:cs="Tahoma"/>
          <w:b/>
          <w:bCs/>
          <w:color w:val="0070C0"/>
          <w:sz w:val="20"/>
          <w:szCs w:val="20"/>
        </w:rPr>
        <w:t> </w:t>
      </w:r>
      <w:r w:rsidR="00A05B6F" w:rsidRPr="007E4780">
        <w:rPr>
          <w:rFonts w:asciiTheme="majorHAnsi" w:hAnsiTheme="majorHAnsi" w:cstheme="majorHAnsi"/>
          <w:color w:val="000000"/>
          <w:sz w:val="22"/>
          <w:szCs w:val="22"/>
        </w:rPr>
        <w:t xml:space="preserve">3-month income statement Dec 19 - Feb 20, Revenues March 2019, Revenues March 2020 to date, </w:t>
      </w:r>
      <w:r w:rsidR="00A05B6F">
        <w:rPr>
          <w:rFonts w:asciiTheme="majorHAnsi" w:hAnsiTheme="majorHAnsi" w:cstheme="majorHAnsi"/>
          <w:color w:val="000000"/>
          <w:sz w:val="22"/>
          <w:szCs w:val="22"/>
        </w:rPr>
        <w:t xml:space="preserve">current </w:t>
      </w:r>
      <w:r w:rsidR="00A05B6F" w:rsidRPr="007E4780">
        <w:rPr>
          <w:rFonts w:asciiTheme="majorHAnsi" w:hAnsiTheme="majorHAnsi" w:cstheme="majorHAnsi"/>
          <w:color w:val="000000"/>
          <w:sz w:val="22"/>
          <w:szCs w:val="22"/>
        </w:rPr>
        <w:t>Balance Sheet, Payroll Prior to March 17th 2020, Completed W-9 (see application)</w:t>
      </w:r>
      <w:r w:rsidR="00A05B6F">
        <w:rPr>
          <w:rFonts w:asciiTheme="majorHAnsi" w:hAnsiTheme="majorHAnsi" w:cstheme="majorHAnsi"/>
          <w:color w:val="000000"/>
          <w:sz w:val="22"/>
          <w:szCs w:val="22"/>
        </w:rPr>
        <w:t>, business formation date, impact description, loss of revenue 3/15 – 4/15, # of employees working remotely, use of funds</w:t>
      </w:r>
    </w:p>
    <w:p w14:paraId="141AAB13" w14:textId="5CD51AA4" w:rsidR="007E4780" w:rsidRPr="007E4780" w:rsidRDefault="007E4780" w:rsidP="007E4780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TSB</w:t>
      </w:r>
      <w:r w:rsidR="00993184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certification</w:t>
      </w: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: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for profit businesses grossing under $4M that are women-owned, minority-owned, service disabled-veteran owned, or owned by individuals with disabilities</w:t>
      </w:r>
    </w:p>
    <w:p w14:paraId="7E368EAB" w14:textId="2C80DEEF" w:rsidR="004443A7" w:rsidRDefault="00E1031E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Apply for certification: </w:t>
      </w:r>
      <w:hyperlink r:id="rId11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economicdevelopment.com/Entrepreneurial/TSB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75AD361D" w14:textId="77777777" w:rsidR="00E1031E" w:rsidRDefault="00E1031E" w:rsidP="004443A7">
      <w:pPr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</w:pPr>
    </w:p>
    <w:p w14:paraId="06FFAF25" w14:textId="6579332D" w:rsidR="004443A7" w:rsidRPr="00993184" w:rsidRDefault="004443A7" w:rsidP="004443A7">
      <w:pPr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Unemployment Insurance</w:t>
      </w:r>
    </w:p>
    <w:p w14:paraId="60160B4D" w14:textId="23BCF72A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Apply here:</w:t>
      </w:r>
      <w:r w:rsidR="0001485C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hyperlink r:id="rId12" w:history="1">
        <w:r w:rsidR="0001485C"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workforcedevelopment.gov</w:t>
        </w:r>
      </w:hyperlink>
      <w:r w:rsidR="0001485C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530FAB63" w14:textId="1BF50AE7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>Who:</w:t>
      </w:r>
      <w:r w:rsidR="0001485C"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 </w:t>
      </w:r>
      <w:r w:rsidR="0001485C">
        <w:rPr>
          <w:rFonts w:asciiTheme="majorHAnsi" w:hAnsiTheme="majorHAnsi" w:cstheme="majorHAnsi"/>
          <w:color w:val="000000" w:themeColor="text1"/>
          <w:sz w:val="22"/>
          <w:szCs w:val="22"/>
        </w:rPr>
        <w:t>Businesses that have been contributing to unemployment insurance fund</w:t>
      </w:r>
    </w:p>
    <w:p w14:paraId="230E95CC" w14:textId="40DE4725" w:rsidR="004443A7" w:rsidRPr="00993184" w:rsidRDefault="00993184" w:rsidP="00993184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Note: </w:t>
      </w:r>
      <w:r w:rsidR="0001485C" w:rsidRPr="0099318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thers will be able to apply under the </w:t>
      </w:r>
      <w:r w:rsidR="004443A7" w:rsidRPr="00993184">
        <w:rPr>
          <w:rFonts w:asciiTheme="majorHAnsi" w:hAnsiTheme="majorHAnsi" w:cstheme="majorHAnsi"/>
          <w:color w:val="000000" w:themeColor="text1"/>
          <w:sz w:val="22"/>
          <w:szCs w:val="22"/>
        </w:rPr>
        <w:t>CARES Act</w:t>
      </w:r>
      <w:r w:rsidR="0001485C" w:rsidRPr="0099318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but these funds are </w:t>
      </w:r>
      <w:r w:rsidR="0001485C" w:rsidRPr="00993184">
        <w:rPr>
          <w:rFonts w:asciiTheme="majorHAnsi" w:hAnsiTheme="majorHAnsi" w:cstheme="majorHAnsi"/>
          <w:color w:val="000000" w:themeColor="text1"/>
          <w:sz w:val="22"/>
          <w:szCs w:val="22"/>
          <w:u w:val="single"/>
        </w:rPr>
        <w:t>not yet available</w:t>
      </w:r>
      <w:r w:rsidR="0001485C" w:rsidRPr="0099318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  <w:r w:rsidRPr="0099318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6FE6C4F3" w14:textId="7BF8CF80" w:rsidR="00D4380B" w:rsidRDefault="00D4380B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color w:val="0070C0"/>
          <w:sz w:val="22"/>
          <w:szCs w:val="22"/>
        </w:rPr>
        <w:t xml:space="preserve">See scenarios and benefits: </w:t>
      </w:r>
      <w:hyperlink r:id="rId13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workforcedevelopment.gov/COVID-19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4FF97B78" w14:textId="31028E8D" w:rsidR="0001485C" w:rsidRDefault="0001485C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A237689" w14:textId="1BC4BE07" w:rsidR="0001485C" w:rsidRDefault="0001485C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Iowa Department of Revenue Income Tax Extensions to July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 xml:space="preserve"> 31,202</w:t>
      </w:r>
      <w:r w:rsidR="00993184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0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: </w:t>
      </w:r>
      <w:hyperlink r:id="rId14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tax.iowa.gov/COVID-19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2D5C753A" w14:textId="4F09F235" w:rsidR="004443A7" w:rsidRDefault="004443A7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087ECD05" w14:textId="388BB3A9" w:rsidR="00A05B6F" w:rsidRDefault="00A05B6F" w:rsidP="00A05B6F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B4F7B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Delinquent property tax interest waiver</w:t>
      </w:r>
      <w:r w:rsidR="00423064"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: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hyperlink r:id="rId15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tax.iowa.gov/COVID-19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0E30F0BB" w14:textId="77777777" w:rsidR="00D4380B" w:rsidRDefault="00D4380B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160960E" w14:textId="068FFF98" w:rsidR="00D4380B" w:rsidRDefault="00D4380B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Temporary job opportunities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: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hyperlink r:id="rId16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workforcedevelopment.gov/temp-jobs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52BAD335" w14:textId="64457A55" w:rsidR="0001485C" w:rsidRDefault="0001485C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F77E7B5" w14:textId="65BACE2F" w:rsidR="004443A7" w:rsidRDefault="0001485C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Info about COVID-19 in Iowa</w:t>
      </w:r>
      <w:r w:rsidRPr="00993184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: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 </w:t>
      </w:r>
      <w:hyperlink r:id="rId17" w:history="1">
        <w:r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coronavirus.iowa.gov</w:t>
        </w:r>
      </w:hyperlink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4A84D164" w14:textId="6461CDE1" w:rsidR="00993184" w:rsidRDefault="00993184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4A7F1E79" w14:textId="436BDB9E" w:rsidR="001177F8" w:rsidRPr="00E1031E" w:rsidRDefault="009B4F7B" w:rsidP="004443A7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M</w:t>
      </w:r>
      <w:r w:rsidR="00993184" w:rsidRPr="009B4F7B">
        <w:rPr>
          <w:rFonts w:asciiTheme="majorHAnsi" w:hAnsiTheme="majorHAnsi" w:cstheme="majorHAnsi"/>
          <w:b/>
          <w:bCs/>
          <w:color w:val="000000" w:themeColor="text1"/>
          <w:sz w:val="22"/>
          <w:szCs w:val="22"/>
          <w:u w:val="single"/>
        </w:rPr>
        <w:t>ore info through Iowa Economic Development Authority</w:t>
      </w:r>
      <w:r w:rsidR="0099318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scroll through): </w:t>
      </w:r>
      <w:hyperlink r:id="rId18" w:history="1">
        <w:r w:rsidR="00993184" w:rsidRPr="00E10810">
          <w:rPr>
            <w:rStyle w:val="Hyperlink"/>
            <w:rFonts w:asciiTheme="majorHAnsi" w:hAnsiTheme="majorHAnsi" w:cstheme="majorHAnsi"/>
            <w:sz w:val="22"/>
            <w:szCs w:val="22"/>
          </w:rPr>
          <w:t>https://www.iowaeconomicdevelopment.com/businessrecovery</w:t>
        </w:r>
      </w:hyperlink>
      <w:r w:rsidR="0099318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sectPr w:rsidR="001177F8" w:rsidRPr="00E1031E" w:rsidSect="00DE03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1A2D"/>
    <w:multiLevelType w:val="hybridMultilevel"/>
    <w:tmpl w:val="4FE80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0E9802">
      <w:start w:val="1"/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theme="majorHAns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64D0"/>
    <w:multiLevelType w:val="hybridMultilevel"/>
    <w:tmpl w:val="78A48BBE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4802A0D"/>
    <w:multiLevelType w:val="hybridMultilevel"/>
    <w:tmpl w:val="BC300F42"/>
    <w:lvl w:ilvl="0" w:tplc="D90C52E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30FCE"/>
    <w:multiLevelType w:val="multilevel"/>
    <w:tmpl w:val="011AA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4F09E7"/>
    <w:multiLevelType w:val="hybridMultilevel"/>
    <w:tmpl w:val="A022B29E"/>
    <w:lvl w:ilvl="0" w:tplc="A17A51B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QyNjc2NjY3sDBQ0lEKTi0uzszPAykwrAUAb8asYiwAAAA="/>
  </w:docVars>
  <w:rsids>
    <w:rsidRoot w:val="00C704DD"/>
    <w:rsid w:val="0001485C"/>
    <w:rsid w:val="0004779E"/>
    <w:rsid w:val="001177F8"/>
    <w:rsid w:val="001550F8"/>
    <w:rsid w:val="00160BCA"/>
    <w:rsid w:val="00173EF3"/>
    <w:rsid w:val="0018495D"/>
    <w:rsid w:val="001953D1"/>
    <w:rsid w:val="002061A3"/>
    <w:rsid w:val="002418A6"/>
    <w:rsid w:val="00253243"/>
    <w:rsid w:val="002E2D6A"/>
    <w:rsid w:val="003451E7"/>
    <w:rsid w:val="00423064"/>
    <w:rsid w:val="0044236B"/>
    <w:rsid w:val="004443A7"/>
    <w:rsid w:val="0045672C"/>
    <w:rsid w:val="004623BE"/>
    <w:rsid w:val="004E6E7E"/>
    <w:rsid w:val="004F0819"/>
    <w:rsid w:val="00574B56"/>
    <w:rsid w:val="00721BB9"/>
    <w:rsid w:val="00741A13"/>
    <w:rsid w:val="00756CCF"/>
    <w:rsid w:val="00756D6C"/>
    <w:rsid w:val="00775954"/>
    <w:rsid w:val="007A679F"/>
    <w:rsid w:val="007D59B6"/>
    <w:rsid w:val="007E4780"/>
    <w:rsid w:val="00810AFB"/>
    <w:rsid w:val="00883C60"/>
    <w:rsid w:val="00901755"/>
    <w:rsid w:val="0096316A"/>
    <w:rsid w:val="00982F95"/>
    <w:rsid w:val="00993184"/>
    <w:rsid w:val="009B4F7B"/>
    <w:rsid w:val="009B7BF1"/>
    <w:rsid w:val="009C3039"/>
    <w:rsid w:val="009E4D01"/>
    <w:rsid w:val="009F6754"/>
    <w:rsid w:val="00A05B6F"/>
    <w:rsid w:val="00B05F24"/>
    <w:rsid w:val="00B458A4"/>
    <w:rsid w:val="00B55C66"/>
    <w:rsid w:val="00B605D4"/>
    <w:rsid w:val="00C704DD"/>
    <w:rsid w:val="00CE0CAE"/>
    <w:rsid w:val="00D03B06"/>
    <w:rsid w:val="00D4380B"/>
    <w:rsid w:val="00D5121B"/>
    <w:rsid w:val="00D855F7"/>
    <w:rsid w:val="00DC5532"/>
    <w:rsid w:val="00DD25A7"/>
    <w:rsid w:val="00DD7A79"/>
    <w:rsid w:val="00DE03A5"/>
    <w:rsid w:val="00E1031E"/>
    <w:rsid w:val="00E276EA"/>
    <w:rsid w:val="00E654D0"/>
    <w:rsid w:val="00E720E7"/>
    <w:rsid w:val="00E925DE"/>
    <w:rsid w:val="00EF28AB"/>
    <w:rsid w:val="00F22D85"/>
    <w:rsid w:val="00F6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7FD2F"/>
  <w15:chartTrackingRefBased/>
  <w15:docId w15:val="{4C9BBEE6-16A6-F540-A36C-6038065A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49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9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95D"/>
    <w:rPr>
      <w:color w:val="954F72" w:themeColor="followedHyperlink"/>
      <w:u w:val="single"/>
    </w:rPr>
  </w:style>
  <w:style w:type="paragraph" w:styleId="NoSpacing">
    <w:name w:val="No Spacing"/>
    <w:basedOn w:val="Normal"/>
    <w:uiPriority w:val="1"/>
    <w:qFormat/>
    <w:rsid w:val="00810AF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810AFB"/>
  </w:style>
  <w:style w:type="paragraph" w:styleId="ListParagraph">
    <w:name w:val="List Paragraph"/>
    <w:basedOn w:val="Normal"/>
    <w:uiPriority w:val="34"/>
    <w:qFormat/>
    <w:rsid w:val="00DE03A5"/>
    <w:pPr>
      <w:ind w:left="720"/>
      <w:contextualSpacing/>
    </w:pPr>
  </w:style>
  <w:style w:type="paragraph" w:customStyle="1" w:styleId="gdp0">
    <w:name w:val="gdp0"/>
    <w:basedOn w:val="Normal"/>
    <w:rsid w:val="00D855F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855F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73E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9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6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owaeconomicdevelopment.com/reliefgrants" TargetMode="External"/><Relationship Id="rId13" Type="http://schemas.openxmlformats.org/officeDocument/2006/relationships/hyperlink" Target="https://www.iowaworkforcedevelopment.gov/COVID-19" TargetMode="External"/><Relationship Id="rId18" Type="http://schemas.openxmlformats.org/officeDocument/2006/relationships/hyperlink" Target="https://www.iowaeconomicdevelopment.com/businessrecover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owasbdc.org/COVID-19" TargetMode="External"/><Relationship Id="rId12" Type="http://schemas.openxmlformats.org/officeDocument/2006/relationships/hyperlink" Target="https://www.iowaworkforcedevelopment.gov" TargetMode="External"/><Relationship Id="rId17" Type="http://schemas.openxmlformats.org/officeDocument/2006/relationships/hyperlink" Target="https://coronavirus.iowa.gov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owaworkforcedevelopment.gov/temp-job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iowasbdc.org" TargetMode="External"/><Relationship Id="rId11" Type="http://schemas.openxmlformats.org/officeDocument/2006/relationships/hyperlink" Target="https://www.iowaeconomicdevelopment.com/Entrepreneurial/TSB" TargetMode="External"/><Relationship Id="rId5" Type="http://schemas.openxmlformats.org/officeDocument/2006/relationships/image" Target="media/image1.tiff"/><Relationship Id="rId15" Type="http://schemas.openxmlformats.org/officeDocument/2006/relationships/hyperlink" Target="https://tax.iowa.gov/COVID-19" TargetMode="External"/><Relationship Id="rId10" Type="http://schemas.openxmlformats.org/officeDocument/2006/relationships/hyperlink" Target="https://www.iowaeconomicdevelopment.com/Entrepreneurial/TSB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owaeconomicdevelopment.com/reliefgrants" TargetMode="External"/><Relationship Id="rId14" Type="http://schemas.openxmlformats.org/officeDocument/2006/relationships/hyperlink" Target="https://tax.iowa.gov/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per, Laurie [SBDC]</dc:creator>
  <cp:keywords/>
  <dc:description/>
  <cp:lastModifiedBy>Kay Snyder</cp:lastModifiedBy>
  <cp:revision>2</cp:revision>
  <dcterms:created xsi:type="dcterms:W3CDTF">2020-03-30T14:14:00Z</dcterms:created>
  <dcterms:modified xsi:type="dcterms:W3CDTF">2020-03-30T14:14:00Z</dcterms:modified>
</cp:coreProperties>
</file>